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8.shtml" ContentType="text/html; charset=utf-8"/>
  <Override PartName="/word/media/rId340.png" ContentType="image/png"/>
  <Override PartName="/word/media/rId344.png" ContentType="image/png"/>
  <Override PartName="/word/media/rId339.png" ContentType="image/png"/>
  <Override PartName="/word/media/rId342.png" ContentType="image/png"/>
  <Override PartName="/word/media/rId335.bin" ContentType="application/octet-stream"/>
  <Override PartName="/word/media/rId336.gif" ContentType="image/gif"/>
  <Override PartName="/word/media/rId331.gif" ContentType="image/gif"/>
  <Override PartName="/word/media/rId333.bin" ContentType="application/octet-stream"/>
  <Override PartName="/word/media/rId334.bin" ContentType="application/octet-stream"/>
  <Override PartName="/word/media/rId332.bin" ContentType="application/octet-stream"/>
  <Override PartName="/word/media/rId328.png" ContentType="image/png"/>
  <Override PartName="/word/media/rId297.png" ContentType="image/png"/>
  <Override PartName="/word/media/rId307.png" ContentType="image/png"/>
  <Override PartName="/word/media/rId312.png" ContentType="image/png"/>
  <Override PartName="/word/media/rId315.png" ContentType="image/png"/>
  <Override PartName="/word/media/rId316.png" ContentType="image/png"/>
  <Override PartName="/word/media/rId318.png" ContentType="image/png"/>
  <Override PartName="/word/media/rId321.png" ContentType="image/png"/>
  <Override PartName="/word/media/rId323.png" ContentType="image/png"/>
  <Override PartName="/word/media/rId324.png" ContentType="image/png"/>
  <Override PartName="/word/media/rId325.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9.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5544"/>
        <w:gridCol w:w="660"/>
        <w:gridCol w:w="1716"/>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Unique Meetings</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c>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c>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c>
          <w:p/>
        </w:tc>
      </w:tr>
      <w:tr>
        <w:tc>
          <w:p>
            <w:pPr>
              <w:pStyle w:val="Compact"/>
              <w:jc w:val="left"/>
            </w:pPr>
            <w:r>
              <w:t xml:space="preserve">Modeling (James &amp; Tom)</w:t>
            </w:r>
          </w:p>
        </w:tc>
        <w:tc>
          <w:p>
            <w:pPr>
              <w:pStyle w:val="Compact"/>
              <w:jc w:val="left"/>
            </w:pPr>
            <w:r>
              <w:t xml:space="preserve">Builds models of systems that support clinician experimentation.</w:t>
            </w:r>
          </w:p>
        </w:tc>
        <w:tc>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c>
          <w:p/>
        </w:tc>
      </w:tr>
      <w:tr>
        <w:tc>
          <w:p>
            <w:pPr>
              <w:pStyle w:val="Compact"/>
              <w:jc w:val="left"/>
            </w:pPr>
            <w:r>
              <w:t xml:space="preserve">Quantitative (David) (Wed 11:00a-12:00p Pacific)</w:t>
            </w:r>
          </w:p>
        </w:tc>
        <w:tc>
          <w:p>
            <w:pPr>
              <w:pStyle w:val="Compact"/>
              <w:jc w:val="left"/>
            </w:pPr>
            <w:r>
              <w:t xml:space="preserve">Provides data and analysis of data that supports other workgroups and research.</w:t>
            </w:r>
          </w:p>
        </w:tc>
        <w:tc>
          <w:p>
            <w:pPr>
              <w:pStyle w:val="Compact"/>
              <w:jc w:val="left"/>
            </w:pPr>
            <w:r>
              <w:t xml:space="preserve">Second Wednesday w/ Co-Investigators</w:t>
            </w:r>
          </w:p>
        </w:tc>
      </w:tr>
      <w:tr>
        <w:tc>
          <w:p>
            <w:pPr>
              <w:pStyle w:val="Compact"/>
              <w:jc w:val="left"/>
            </w:pPr>
            <w:r>
              <w:t xml:space="preserve">Quantitative (Ash) (Thurs 11:00a-12:00p Pacific)</w:t>
            </w:r>
          </w:p>
        </w:tc>
        <w:tc>
          <w:p>
            <w:pPr>
              <w:pStyle w:val="Compact"/>
              <w:jc w:val="left"/>
            </w:pPr>
            <w:r>
              <w:t xml:space="preserve">Provides data and analysis of data that supports other workgroups and research.</w:t>
            </w:r>
          </w:p>
        </w:tc>
        <w:tc>
          <w:p>
            <w:pPr>
              <w:pStyle w:val="Compact"/>
              <w:jc w:val="left"/>
            </w:pPr>
            <w:r>
              <w:t xml:space="preserve">Third Thursday w/ Libby (Health Economist)</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c>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c>
          <w:p/>
        </w:tc>
      </w:tr>
      <w:tr>
        <w:tc>
          <w:p>
            <w:pPr>
              <w:pStyle w:val="Compact"/>
              <w:jc w:val="left"/>
            </w:pPr>
            <w:r>
              <w:t xml:space="preserve">CRM Meeting (Liberty IT Solutions) (Wed 12:30pm Pacific)</w:t>
            </w:r>
          </w:p>
        </w:tc>
        <w:tc>
          <w:p>
            <w:pPr>
              <w:pStyle w:val="Compact"/>
              <w:jc w:val="left"/>
            </w:pPr>
            <w:r>
              <w:t xml:space="preserve">Planning out the development of the CRM</w:t>
            </w:r>
          </w:p>
        </w:tc>
        <w:tc>
          <w:p/>
        </w:tc>
      </w:tr>
      <w:tr>
        <w:tc>
          <w:p>
            <w:pPr>
              <w:pStyle w:val="Compact"/>
              <w:jc w:val="left"/>
            </w:pPr>
            <w:r>
              <w:t xml:space="preserve">Sharepoint 365 Migration (Ash) (2nd Tuesday of the Month)</w:t>
            </w:r>
          </w:p>
        </w:tc>
        <w:tc>
          <w:p>
            <w:pPr>
              <w:pStyle w:val="Compact"/>
              <w:jc w:val="left"/>
            </w:pPr>
            <w:r>
              <w:t xml:space="preserve">Planning out the migration for Sharepoint 365 and Power BI Development</w:t>
            </w:r>
          </w:p>
        </w:tc>
        <w:tc>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quality-control-review-cycle"/>
      <w:r>
        <w:t xml:space="preserve">11.2	Quality Control Review Cycle</w:t>
      </w:r>
      <w:bookmarkEnd w:id="296"/>
    </w:p>
    <w:p>
      <w:pPr>
        <w:pStyle w:val="CaptionedFigure"/>
      </w:pPr>
      <w:r>
        <w:drawing>
          <wp:inline>
            <wp:extent cx="5334000" cy="2416345"/>
            <wp:effectExtent b="0" l="0" r="0" t="0"/>
            <wp:docPr descr="quality control diagram"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297"/>
                    <a:stretch>
                      <a:fillRect/>
                    </a:stretch>
                  </pic:blipFill>
                  <pic:spPr bwMode="auto">
                    <a:xfrm>
                      <a:off x="0" y="0"/>
                      <a:ext cx="5334000" cy="2416345"/>
                    </a:xfrm>
                    <a:prstGeom prst="rect">
                      <a:avLst/>
                    </a:prstGeom>
                    <a:noFill/>
                    <a:ln w="9525">
                      <a:noFill/>
                      <a:headEnd/>
                      <a:tailEnd/>
                    </a:ln>
                  </pic:spPr>
                </pic:pic>
              </a:graphicData>
            </a:graphic>
          </wp:inline>
        </w:drawing>
      </w:r>
    </w:p>
    <w:p>
      <w:pPr>
        <w:pStyle w:val="ImageCaption"/>
      </w:pPr>
      <w:r>
        <w:t xml:space="preserve">quality control diagram</w:t>
      </w:r>
    </w:p>
    <w:p>
      <w:pPr>
        <w:pStyle w:val="Heading2"/>
      </w:pPr>
      <w:bookmarkStart w:id="298" w:name="maintaining-cards-flow-map-in-progress"/>
      <w:r>
        <w:t xml:space="preserve">11.3	Maintaining Cards [flow map in progress]</w:t>
      </w:r>
      <w:bookmarkEnd w:id="298"/>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9"/>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0" w:name="use-markdown"/>
      <w:r>
        <w:t xml:space="preserve">11.4	Use Markdown</w:t>
      </w:r>
      <w:bookmarkEnd w:id="300"/>
    </w:p>
    <w:p>
      <w:pPr>
        <w:pStyle w:val="Heading3"/>
      </w:pPr>
      <w:bookmarkStart w:id="301" w:name="write-markdown"/>
      <w:r>
        <w:t xml:space="preserve">11.4.1	Write Markdown</w:t>
      </w:r>
      <w:bookmarkEnd w:id="301"/>
    </w:p>
    <w:p>
      <w:pPr>
        <w:pStyle w:val="FirstParagraph"/>
      </w:pPr>
      <w:r>
        <w:t xml:space="preserve">Cheatsheet will go here</w:t>
      </w:r>
    </w:p>
    <w:p>
      <w:pPr>
        <w:pStyle w:val="Heading3"/>
      </w:pPr>
      <w:bookmarkStart w:id="302" w:name="use-markdown-files"/>
      <w:r>
        <w:t xml:space="preserve">11.4.2	Use Markdown Files</w:t>
      </w:r>
      <w:bookmarkEnd w:id="302"/>
    </w:p>
    <w:p>
      <w:pPr>
        <w:pStyle w:val="Heading4"/>
      </w:pPr>
      <w:bookmarkStart w:id="303" w:name="add-a-markdown-file"/>
      <w:r>
        <w:t xml:space="preserve">11.4.2.1	Add a Markdown File</w:t>
      </w:r>
      <w:bookmarkEnd w:id="303"/>
    </w:p>
    <w:p>
      <w:pPr>
        <w:pStyle w:val="Heading4"/>
      </w:pPr>
      <w:bookmarkStart w:id="304" w:name="go-to-a-markdown-file"/>
      <w:r>
        <w:t xml:space="preserve">11.4.2.2	Go to a Markdown File</w:t>
      </w:r>
      <w:bookmarkEnd w:id="304"/>
    </w:p>
    <w:p>
      <w:pPr>
        <w:pStyle w:val="Heading4"/>
      </w:pPr>
      <w:bookmarkStart w:id="305" w:name="edit-a-markdown-file"/>
      <w:r>
        <w:t xml:space="preserve">11.4.2.3	Edit a Markdown File</w:t>
      </w:r>
      <w:bookmarkEnd w:id="305"/>
    </w:p>
    <w:p>
      <w:pPr>
        <w:pStyle w:val="Heading2"/>
      </w:pPr>
      <w:bookmarkStart w:id="306" w:name="use-github-branches"/>
      <w:r>
        <w:t xml:space="preserve">11.5	Use GitHub Branches</w:t>
      </w:r>
      <w:bookmarkEnd w:id="306"/>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7"/>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9">
        <w:r>
          <w:rPr>
            <w:rStyle w:val="Hyperlink"/>
          </w:rPr>
          <w:t xml:space="preserve">Working with Branches</w:t>
        </w:r>
      </w:hyperlink>
      <w:r>
        <w:t xml:space="preserve"> </w:t>
      </w:r>
      <w:r>
        <w:t xml:space="preserve">for more information.</w:t>
      </w:r>
    </w:p>
    <w:p>
      <w:pPr>
        <w:pStyle w:val="Heading2"/>
      </w:pPr>
      <w:bookmarkStart w:id="310" w:name="submit-a-feature"/>
      <w:r>
        <w:t xml:space="preserve">11.6	Submit a Feature</w:t>
      </w:r>
      <w:bookmarkEnd w:id="310"/>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11" w:name="create-a-feature-branch"/>
      <w:r>
        <w:t xml:space="preserve">11.6.1	Create a Feature Branch</w:t>
      </w:r>
      <w:bookmarkEnd w:id="311"/>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2"/>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3" w:name="edit-a-feature-branch"/>
      <w:r>
        <w:t xml:space="preserve">11.6.2	Edit a Feature Branch</w:t>
      </w:r>
      <w:bookmarkEnd w:id="313"/>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4" w:name="push-a-feature-branch"/>
      <w:r>
        <w:t xml:space="preserve">11.6.3	Push a Feature Branch</w:t>
      </w:r>
      <w:bookmarkEnd w:id="314"/>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5"/>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6"/>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7" w:name="run-quality-assurance"/>
      <w:r>
        <w:t xml:space="preserve">11.7	Run Quality Assurance</w:t>
      </w:r>
      <w:bookmarkEnd w:id="317"/>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8"/>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9" w:name="use-a-find-and-replace-branch"/>
      <w:r>
        <w:t xml:space="preserve">11.8	Use a</w:t>
      </w:r>
      <w:r>
        <w:t xml:space="preserve"> </w:t>
      </w:r>
      <w:r>
        <w:t xml:space="preserve">“</w:t>
      </w:r>
      <w:r>
        <w:t xml:space="preserve">Find and Replace</w:t>
      </w:r>
      <w:r>
        <w:t xml:space="preserve">”</w:t>
      </w:r>
      <w:r>
        <w:t xml:space="preserve"> </w:t>
      </w:r>
      <w:r>
        <w:t xml:space="preserve">Branch</w:t>
      </w:r>
      <w:bookmarkEnd w:id="319"/>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0" w:name="Xd71dd4221a65bf5e4aff4875e6e575aa6c0a999"/>
      <w:r>
        <w:t xml:space="preserve">11.8.1	Configure the FindReplace.yml Action File</w:t>
      </w:r>
      <w:bookmarkEnd w:id="320"/>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1"/>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2"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2"/>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3"/>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4"/>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5"/>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6"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6"/>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7" w:name="Xccef965b9e969ae8b180152e6f046233f8b6798"/>
      <w:r>
        <w:t xml:space="preserve">11.10	Update a Model File Using the Dev, Test and Master Branches</w:t>
      </w:r>
      <w:bookmarkEnd w:id="327"/>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8"/>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9" w:name="contribute-to-an-r-notebook"/>
      <w:r>
        <w:t xml:space="preserve">11.11	Contribute to an R Notebook</w:t>
      </w:r>
      <w:bookmarkEnd w:id="329"/>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0"/>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7" w:name="reviewing-pull-requests"/>
      <w:r>
        <w:t xml:space="preserve">11.12	Reviewing pull requests</w:t>
      </w:r>
      <w:bookmarkEnd w:id="337"/>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38" w:name="starting-a-review"/>
      <w:r>
        <w:t xml:space="preserve">11.12.1	Starting a review</w:t>
      </w:r>
      <w:bookmarkEnd w:id="338"/>
    </w:p>
    <w:p>
      <w:pPr>
        <w:pStyle w:val="Compact"/>
        <w:numPr>
          <w:numId w:val="111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39"/>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0"/>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1" w:name="marking-a-file-as-viewed"/>
      <w:r>
        <w:t xml:space="preserve">11.12.2	Marking a file as viewed</w:t>
      </w:r>
      <w:bookmarkEnd w:id="341"/>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2"/>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3" w:name="submitting-your-review"/>
      <w:r>
        <w:t xml:space="preserve">11.12.3	Submitting your review</w:t>
      </w:r>
      <w:bookmarkEnd w:id="343"/>
    </w:p>
    <w:p>
      <w:pPr>
        <w:pStyle w:val="FirstParagraph"/>
      </w:pPr>
      <w:r>
        <w:t xml:space="preserve">After you’ve finished reviewing all the files you want in the pull request, submit your review.</w:t>
      </w:r>
    </w:p>
    <w:p>
      <w:pPr>
        <w:pStyle w:val="Compact"/>
        <w:numPr>
          <w:numId w:val="112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4"/>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5" w:name="glossary"/>
      <w:r>
        <w:t xml:space="preserve">12	Glossary</w:t>
      </w:r>
      <w:bookmarkEnd w:id="345"/>
    </w:p>
    <w:p>
      <w:pPr>
        <w:pStyle w:val="FirstParagraph"/>
      </w:pPr>
      <w:r>
        <w:t xml:space="preserve">Links are in progress of being collated and added!</w:t>
      </w:r>
    </w:p>
    <w:p>
      <w:pPr>
        <w:pStyle w:val="Heading2"/>
      </w:pPr>
      <w:bookmarkStart w:id="346" w:name="terms"/>
      <w:r>
        <w:t xml:space="preserve">12.1	Terms</w:t>
      </w:r>
      <w:bookmarkEnd w:id="34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3"/>
          <w:ilvl w:val="0"/>
        </w:numPr>
      </w:pPr>
      <w:r>
        <w:t xml:space="preserve">Week 1: Gather user-centered hypotheses</w:t>
      </w:r>
    </w:p>
    <w:p>
      <w:pPr>
        <w:pStyle w:val="Compact"/>
        <w:numPr>
          <w:numId w:val="1123"/>
          <w:ilvl w:val="0"/>
        </w:numPr>
      </w:pPr>
      <w:r>
        <w:t xml:space="preserve">Week 2: Clarify user assumptions w/ Minimum Viable Product (MVP) test</w:t>
      </w:r>
    </w:p>
    <w:p>
      <w:pPr>
        <w:pStyle w:val="Compact"/>
        <w:numPr>
          <w:numId w:val="1123"/>
          <w:ilvl w:val="0"/>
        </w:numPr>
      </w:pPr>
      <w:r>
        <w:t xml:space="preserve">Week 3: Review results of user persona testing of your MVP Prototype (with concurrent video and retrospective verbal)</w:t>
      </w:r>
    </w:p>
    <w:p>
      <w:pPr>
        <w:pStyle w:val="Compact"/>
        <w:numPr>
          <w:numId w:val="112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7" w:name="acronyms"/>
      <w:r>
        <w:t xml:space="preserve">12.2	Acronyms</w:t>
      </w:r>
      <w:bookmarkEnd w:id="34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8" Target="media/rId308.shtml"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35" Target="media/rId335.bin" /><Relationship Type="http://schemas.openxmlformats.org/officeDocument/2006/relationships/image" Id="rId336" Target="media/rId336.gif" /><Relationship Type="http://schemas.openxmlformats.org/officeDocument/2006/relationships/image" Id="rId331" Target="media/rId331.gif" /><Relationship Type="http://schemas.openxmlformats.org/officeDocument/2006/relationships/image" Id="rId333" Target="media/rId333.bin" /><Relationship Type="http://schemas.openxmlformats.org/officeDocument/2006/relationships/image" Id="rId334" Target="media/rId334.bin" /><Relationship Type="http://schemas.openxmlformats.org/officeDocument/2006/relationships/image" Id="rId332" Target="media/rId332.bin" /><Relationship Type="http://schemas.openxmlformats.org/officeDocument/2006/relationships/image" Id="rId328" Target="media/rId328.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9" Target="media/rId299.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30" Target="media/rId330.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07T16:30:37Z</dcterms:created>
  <dcterms:modified xsi:type="dcterms:W3CDTF">2021-04-07T16: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0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